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bf952758e682b8affc76938c03aa73e8597aa18"/>
    <w:p>
      <w:pPr>
        <w:pStyle w:val="Heading1"/>
      </w:pPr>
      <w:r>
        <w:t xml:space="preserve">Cover Letter for Graphic Designer Position</w:t>
      </w:r>
    </w:p>
    <w:p>
      <w:pPr>
        <w:pStyle w:val="FirstParagraph"/>
      </w:pPr>
      <w:r>
        <w:t xml:space="preserve">Dear [Hiring Manager's Name],</w:t>
      </w:r>
    </w:p>
    <w:p>
      <w:pPr>
        <w:pStyle w:val="BodyText"/>
      </w:pPr>
      <w:r>
        <w:t xml:space="preserve">I am writing to express my interest in the Graphic Designer position at [Company Name] in the United States New York City. As a creative professional with a passion for visual storytelling and a deep understanding of the dynamic design landscape in New York, I am eager to contribute my skills and experience to your team. The opportunity to work within one of the world’s most influential creative hubs is both exciting and motivating, and I am confident that my background in graphic design aligns seamlessly with the innovative spirit of your organization.</w:t>
      </w:r>
    </w:p>
    <w:p>
      <w:pPr>
        <w:pStyle w:val="BodyText"/>
      </w:pPr>
      <w:r>
        <w:t xml:space="preserve">As a Graphic Designer based in New York City, I have cultivated a career rooted in blending artistic vision with strategic problem-solving. My work spans across print and digital media, focusing on creating compelling visual identities that resonate with diverse audiences. Whether designing branding materials for startups or developing editorial layouts for established publications, I approach every project with a commitment to excellence and a keen eye for detail. The fast-paced environment of New York City has shaped my ability to adapt quickly, meet tight deadlines, and deliver high-quality results under pressure—qualities that I believe are essential in a thriving design studio.</w:t>
      </w:r>
    </w:p>
    <w:p>
      <w:pPr>
        <w:pStyle w:val="BodyText"/>
      </w:pPr>
      <w:r>
        <w:t xml:space="preserve">My journey as a Graphic Designer began with a degree in Visual Communication from [University Name], where I developed a strong foundation in typography, color theory, and design principles. This academic background was complemented by internships at [Previous Company or Studio], where I gained hands-on experience working on projects that required both creativity and technical precision. These experiences solidified my ability to translate abstract concepts into tangible designs that communicate effectively with target audiences.</w:t>
      </w:r>
    </w:p>
    <w:p>
      <w:pPr>
        <w:pStyle w:val="BodyText"/>
      </w:pPr>
      <w:r>
        <w:t xml:space="preserve">What sets me apart as a Graphic Designer is my ability to merge aesthetics with functionality. In New York City, where design often intersects with culture, business, and technology, I have learned to create visuals that not only catch the eye but also drive meaningful engagement. For instance, while working on a campaign for a local fashion brand in Manhattan, I designed a series of social media assets that increased their online following by 40% within three months. This project required me to understand the brand’s voice, analyze market trends, and create designs that stood out in a competitive landscape—a testament to my ability to balance creativity with strategy.</w:t>
      </w:r>
    </w:p>
    <w:p>
      <w:pPr>
        <w:pStyle w:val="BodyText"/>
      </w:pPr>
      <w:r>
        <w:t xml:space="preserve">Moreover, my proficiency in industry-standard tools such as Adobe Creative Suite (Photoshop, Illustrator, InDesign), Figma, and Canva enables me to execute complex design tasks efficiently. I am also well-versed in web design principles and responsive layouts, which allows me to collaborate effectively with developers and ensure that digital assets are both visually striking and technically sound. In the United States New York City, where digital presence is critical for businesses of all sizes, these skills are invaluable.</w:t>
      </w:r>
    </w:p>
    <w:p>
      <w:pPr>
        <w:pStyle w:val="BodyText"/>
      </w:pPr>
      <w:r>
        <w:t xml:space="preserve">One of the aspects I admire most about [Company Name] is your commitment to innovation and excellence in design. Having followed your work on projects such as [specific project or campaign], I am inspired by the way your team consistently pushes boundaries while maintaining a strong focus on user experience. As a Graphic Designer, I believe that great design should not only look good but also serve a purpose. Your company’s mission to [mention specific mission or value] resonates deeply with my own professional values, and I am eager to contribute my creative energy and technical expertise to support your goals.</w:t>
      </w:r>
    </w:p>
    <w:p>
      <w:pPr>
        <w:pStyle w:val="BodyText"/>
      </w:pPr>
      <w:r>
        <w:t xml:space="preserve">Living in New York City has also given me a unique perspective on the global design industry. The city’s cultural diversity, vibrant art scene, and constant influx of ideas have shaped my approach to problem-solving. Whether it’s drawing inspiration from street art in Brooklyn or analyzing the latest trends at design conferences in Manhattan, I strive to stay at the forefront of visual innovation. This mindset has allowed me to develop a versatile portfolio that reflects a wide range of styles and industries, from editorial design and advertising to corporate branding and social media content.</w:t>
      </w:r>
    </w:p>
    <w:p>
      <w:pPr>
        <w:pStyle w:val="BodyText"/>
      </w:pPr>
      <w:r>
        <w:t xml:space="preserve">I am particularly drawn to [Company Name] because of its reputation for fostering collaboration and creativity. In New York City, where teamwork is often the driving force behind groundbreaking projects, I have learned to thrive in environments that encourage open communication and shared goals. My ability to work independently while also contributing effectively as part of a team makes me a strong candidate for this role. I am confident that my passion for design, combined with my technical skills and adaptability, will enable me to make a meaningful impact at your organization.</w:t>
      </w:r>
    </w:p>
    <w:p>
      <w:pPr>
        <w:pStyle w:val="BodyText"/>
      </w:pPr>
      <w:r>
        <w:t xml:space="preserve">Thank you for considering my application. I would welcome the opportunity to discuss how my background and skills align with the needs of [Company Name]. Please feel free to contact me at [Your Phone Number] or [Your Email Address] at your earliest convenience. I am available for an interview at your discretion and would be honored to bring my talents to your team in the United States New York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5T02:35:38Z</dcterms:created>
  <dcterms:modified xsi:type="dcterms:W3CDTF">2026-07-25T02:35:38Z</dcterms:modified>
</cp:coreProperties>
</file>

<file path=docProps/custom.xml><?xml version="1.0" encoding="utf-8"?>
<Properties xmlns="http://schemas.openxmlformats.org/officeDocument/2006/custom-properties" xmlns:vt="http://schemas.openxmlformats.org/officeDocument/2006/docPropsVTypes"/>
</file>